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515FB" w14:textId="4A694411" w:rsidR="00DE5339" w:rsidRDefault="004800FF">
      <w:r>
        <w:t>Amanda Green &amp; Friends: Vaxxed AF.</w:t>
      </w:r>
    </w:p>
    <w:p w14:paraId="436524F4" w14:textId="1A478A3F" w:rsidR="004800FF" w:rsidRDefault="004800FF"/>
    <w:p w14:paraId="458F520D" w14:textId="72550B53" w:rsidR="004800FF" w:rsidRDefault="004800FF">
      <w:r>
        <w:t xml:space="preserve">Birdland was the ideal location for </w:t>
      </w:r>
      <w:r w:rsidR="004A6361">
        <w:t xml:space="preserve">Tony Award-nominated lyricist and composer/performer Amanda Green to perform along with some of her finest Broadway friends for a one evening special production. </w:t>
      </w:r>
    </w:p>
    <w:p w14:paraId="43A051C2" w14:textId="786D5AD0" w:rsidR="004A6361" w:rsidRDefault="004A6361"/>
    <w:p w14:paraId="1641C784" w14:textId="0551F463" w:rsidR="004A6361" w:rsidRDefault="00C01901">
      <w:r>
        <w:t xml:space="preserve">Monday night’s guest included Darius De Haas, </w:t>
      </w:r>
    </w:p>
    <w:sectPr w:rsidR="004A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visionView w:inkAnnotation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LM0NDM2MDM3MTZX0lEKTi0uzszPAykwrAUA5jQ2wiwAAAA="/>
  </w:docVars>
  <w:rsids>
    <w:rsidRoot w:val="004800FF"/>
    <w:rsid w:val="000240E9"/>
    <w:rsid w:val="000513C6"/>
    <w:rsid w:val="000A2FD7"/>
    <w:rsid w:val="00166841"/>
    <w:rsid w:val="001E3BB1"/>
    <w:rsid w:val="001E650B"/>
    <w:rsid w:val="00256965"/>
    <w:rsid w:val="002753C9"/>
    <w:rsid w:val="00294C2F"/>
    <w:rsid w:val="002F48F5"/>
    <w:rsid w:val="003123FC"/>
    <w:rsid w:val="00317F97"/>
    <w:rsid w:val="003507B5"/>
    <w:rsid w:val="00354A1F"/>
    <w:rsid w:val="00384833"/>
    <w:rsid w:val="00470123"/>
    <w:rsid w:val="004800FF"/>
    <w:rsid w:val="00481C6E"/>
    <w:rsid w:val="004A6361"/>
    <w:rsid w:val="004D22B2"/>
    <w:rsid w:val="004F4381"/>
    <w:rsid w:val="00516143"/>
    <w:rsid w:val="005655D7"/>
    <w:rsid w:val="005F0797"/>
    <w:rsid w:val="00686E6E"/>
    <w:rsid w:val="007068B3"/>
    <w:rsid w:val="007200D0"/>
    <w:rsid w:val="00775F5C"/>
    <w:rsid w:val="00776257"/>
    <w:rsid w:val="0078240B"/>
    <w:rsid w:val="00843A5D"/>
    <w:rsid w:val="008B144A"/>
    <w:rsid w:val="009500D9"/>
    <w:rsid w:val="00990BDB"/>
    <w:rsid w:val="009E6F50"/>
    <w:rsid w:val="00A22DC2"/>
    <w:rsid w:val="00AB5298"/>
    <w:rsid w:val="00AE1995"/>
    <w:rsid w:val="00B21EC7"/>
    <w:rsid w:val="00B970B8"/>
    <w:rsid w:val="00C01901"/>
    <w:rsid w:val="00CB7091"/>
    <w:rsid w:val="00CD016C"/>
    <w:rsid w:val="00D22296"/>
    <w:rsid w:val="00D66122"/>
    <w:rsid w:val="00D67BBA"/>
    <w:rsid w:val="00DE5339"/>
    <w:rsid w:val="00E137E0"/>
    <w:rsid w:val="00F122DA"/>
    <w:rsid w:val="00F429A5"/>
    <w:rsid w:val="00F55696"/>
    <w:rsid w:val="00F92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185EC"/>
  <w15:chartTrackingRefBased/>
  <w15:docId w15:val="{E46F3FC1-0B01-49ED-AED8-FD12307A6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Dammer</dc:creator>
  <cp:keywords/>
  <dc:description/>
  <cp:lastModifiedBy>Victoria Dammer</cp:lastModifiedBy>
  <cp:revision>2</cp:revision>
  <dcterms:created xsi:type="dcterms:W3CDTF">2021-10-05T11:59:00Z</dcterms:created>
  <dcterms:modified xsi:type="dcterms:W3CDTF">2021-10-05T11:59:00Z</dcterms:modified>
</cp:coreProperties>
</file>